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4310" w:rsidRDefault="002746F1">
      <w:pPr>
        <w:pStyle w:val="Metadata"/>
      </w:pPr>
      <w:proofErr w:type="spellStart"/>
      <w:r>
        <w:t>sidebar_position</w:t>
      </w:r>
      <w:proofErr w:type="spellEnd"/>
      <w:r>
        <w:t>: 1</w:t>
      </w:r>
      <w:bookmarkStart w:id="0" w:name="_GoBack"/>
      <w:bookmarkEnd w:id="0"/>
      <w:r>
        <w:br/>
        <w:t>title: What is Paratext? (0.1)</w:t>
      </w:r>
    </w:p>
    <w:p w:rsidR="00A34310" w:rsidRDefault="002746F1">
      <w:r>
        <w:t xml:space="preserve">Paratext is the premier Bible translation platform used by over 10,000 people worldwide for planning, managing, drafting, reviewing and checking Bible translations in more than 2,300 languages. Here are </w:t>
      </w:r>
      <w:r>
        <w:t>some of the tools Paratext has to offer.</w:t>
      </w:r>
    </w:p>
    <w:p w:rsidR="00A34310" w:rsidRDefault="002746F1">
      <w:pPr>
        <w:pStyle w:val="ListParagraph"/>
        <w:numPr>
          <w:ilvl w:val="0"/>
          <w:numId w:val="4"/>
        </w:numPr>
      </w:pPr>
      <w:r>
        <w:t>A Project Plan, which lays out all the stages needed to be completed in order for a high quality translation to be achieved, with the order in which books should be translated.</w:t>
      </w:r>
    </w:p>
    <w:p w:rsidR="00A34310" w:rsidRDefault="002746F1">
      <w:pPr>
        <w:pStyle w:val="ListParagraph"/>
        <w:numPr>
          <w:ilvl w:val="0"/>
          <w:numId w:val="4"/>
        </w:numPr>
      </w:pPr>
      <w:r>
        <w:t>Team members can communicate through a</w:t>
      </w:r>
      <w:r>
        <w:t xml:space="preserve"> system of notes.</w:t>
      </w:r>
    </w:p>
    <w:p w:rsidR="00A34310" w:rsidRDefault="002746F1">
      <w:pPr>
        <w:pStyle w:val="ListParagraph"/>
        <w:numPr>
          <w:ilvl w:val="0"/>
          <w:numId w:val="4"/>
        </w:numPr>
      </w:pPr>
      <w:r>
        <w:t>Paratext supports translation itself in numerous ways, with hundreds of resources and several Enhanced Resources with enable translators less confident in Greek and Hebrew.</w:t>
      </w:r>
    </w:p>
    <w:p w:rsidR="00A34310" w:rsidRDefault="002746F1">
      <w:pPr>
        <w:pStyle w:val="ListParagraph"/>
        <w:numPr>
          <w:ilvl w:val="0"/>
          <w:numId w:val="4"/>
        </w:numPr>
      </w:pPr>
      <w:r>
        <w:t>Team collaboration is facilitated by either working off-line or o</w:t>
      </w:r>
      <w:r>
        <w:t>nline with Paratext Live.</w:t>
      </w:r>
    </w:p>
    <w:p w:rsidR="00A34310" w:rsidRDefault="002746F1">
      <w:pPr>
        <w:pStyle w:val="ListParagraph"/>
        <w:numPr>
          <w:ilvl w:val="0"/>
          <w:numId w:val="4"/>
        </w:numPr>
      </w:pPr>
      <w:r>
        <w:t>Paratext has specialized for translation of the Bible, such as the Parallel Passages tool, and the Biblical Terms tool.</w:t>
      </w:r>
    </w:p>
    <w:p w:rsidR="00A34310" w:rsidRDefault="002746F1">
      <w:pPr>
        <w:pStyle w:val="ListParagraph"/>
        <w:numPr>
          <w:ilvl w:val="0"/>
          <w:numId w:val="4"/>
        </w:numPr>
      </w:pPr>
      <w:r>
        <w:t>Paratext provides spellchecking features by looking for abnormal patterns to detect potential spelling errors.</w:t>
      </w:r>
    </w:p>
    <w:p w:rsidR="00A34310" w:rsidRDefault="002746F1">
      <w:pPr>
        <w:pStyle w:val="ListParagraph"/>
        <w:numPr>
          <w:ilvl w:val="0"/>
          <w:numId w:val="4"/>
        </w:numPr>
      </w:pPr>
      <w:r>
        <w:t xml:space="preserve">When the text is ready for a translation consultant to check, users can prepare a written back translation for the consultant, and/or prepare a more literal back translation using the </w:t>
      </w:r>
      <w:proofErr w:type="spellStart"/>
      <w:r>
        <w:t>interlinearisation</w:t>
      </w:r>
      <w:proofErr w:type="spellEnd"/>
      <w:r>
        <w:t xml:space="preserve"> tool</w:t>
      </w:r>
    </w:p>
    <w:p w:rsidR="00A34310" w:rsidRDefault="002746F1">
      <w:pPr>
        <w:pStyle w:val="ListParagraph"/>
        <w:numPr>
          <w:ilvl w:val="0"/>
          <w:numId w:val="4"/>
        </w:numPr>
      </w:pPr>
      <w:r>
        <w:t>There is a rich provision of training materials</w:t>
      </w:r>
      <w:r>
        <w:t xml:space="preserve"> available including online videos in multiple languages.</w:t>
      </w:r>
    </w:p>
    <w:p w:rsidR="00A34310" w:rsidRDefault="002746F1">
      <w:pPr>
        <w:pStyle w:val="ListParagraph"/>
        <w:numPr>
          <w:ilvl w:val="0"/>
          <w:numId w:val="4"/>
        </w:numPr>
      </w:pPr>
      <w:r>
        <w:t xml:space="preserve">To download Paratext and apply for a free </w:t>
      </w:r>
      <w:proofErr w:type="spellStart"/>
      <w:r>
        <w:t>licence</w:t>
      </w:r>
      <w:proofErr w:type="spellEnd"/>
      <w:r>
        <w:t>, go to Paratext.org.</w:t>
      </w:r>
    </w:p>
    <w:sectPr w:rsidR="00A34310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2D7CCD"/>
    <w:multiLevelType w:val="multilevel"/>
    <w:tmpl w:val="37FE869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557B1F13"/>
    <w:multiLevelType w:val="multilevel"/>
    <w:tmpl w:val="BF4C4356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2" w15:restartNumberingAfterBreak="0">
    <w:nsid w:val="5DC106CC"/>
    <w:multiLevelType w:val="multilevel"/>
    <w:tmpl w:val="DB0E3F4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7E892656"/>
    <w:multiLevelType w:val="multilevel"/>
    <w:tmpl w:val="F7DEB214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NDQzNzO3MDIwN7RU0lEKTi0uzszPAykwrAUAQfx5wSwAAAA="/>
  </w:docVars>
  <w:rsids>
    <w:rsidRoot w:val="00A34310"/>
    <w:rsid w:val="002746F1"/>
    <w:rsid w:val="00A34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BA20A4D-C5DB-4DEC-B8EB-E58945FBB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0</Words>
  <Characters>1197</Characters>
  <Application>Microsoft Office Word</Application>
  <DocSecurity>0</DocSecurity>
  <Lines>9</Lines>
  <Paragraphs>2</Paragraphs>
  <ScaleCrop>false</ScaleCrop>
  <Company/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20:21:00Z</dcterms:created>
  <dcterms:modified xsi:type="dcterms:W3CDTF">2022-10-17T20:21:00Z</dcterms:modified>
</cp:coreProperties>
</file>